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find</w:t>
      </w:r>
      <w:r>
        <w:t xml:space="preserve"> </w:t>
      </w:r>
      <w:r>
        <w:rPr>
          <w:i/>
          <w:iCs/>
        </w:rPr>
        <w:t xml:space="preserve">the longest palindromic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bsequence</w:t>
      </w:r>
      <w:r>
        <w:rPr>
          <w:i/>
          <w:iCs/>
        </w:rPr>
        <w:t xml:space="preserve">'s length in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is a sequence that can be derived from another sequence by deleting some or no elements without changing the order of the remaining elemen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bbbab"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One possible longest palindromic subsequence is "bbbb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cbbd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One possible longest palindromic subsequence is "bb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nly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12Z</dcterms:created>
  <dcterms:modified xsi:type="dcterms:W3CDTF">2024-03-25T10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